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ป้องกันไม่ให้ขยะของพื้นที่เทศบาลเราร่วมเป็น 10 ปีแล้วนะคะ ในการที่ดักขยะในคลองค่ะ ไม่ให้ลงทะเล ซึ่งเรารู้เลยว่าคลองในเขตของเรามีอยู่กี่เส้น ฉะนั้นเราก็ต้องมีการดักขยะจุด เราก็มีการดักขยะวันละ 2 รอบ ก็ประมาณ 1 ตันน่ะค่ะ เรื่องใหญ่นะ 1 ตัน เท่ากับ 1,000 กิโลฯ อันที่ 2 ก็คือการที่จะต้องมีการไปดูในเรื่องท่อของเรา เรามีระบบของการบำบัดน้ำเสียค่ะ เราก็จะมีตะแกง มันปลิว หรือว่าเจตนาทิ้ง เราก็ต้องไปโกยค่ะ อันนี้ก็คือไปโกยไม่ให้เกิดการ… ไม่ให้ขยะลง ว่าในเรื่องของนอกจากนี้ค่ะ ในเรื่องของเทศบาลเองมีในห้วงของการที่จะน้ำเวลาจะมา ฝนจะตกนะคะ เราก็จะมีการในเรื่องของการขุดลองท่อ แล้วก็ วัชพื้ช อิฐที่ชิ้นใหญ่ ๆ ไม่ให้ลงสู่น้ำทะเลน้ำท่วมและการไม่ให้น้ำขยะลงทะเลด้วยค่ะ</w:t>
      </w:r>
    </w:p>
    <w:p>
      <w:pPr>
        <w:pStyle w:val="BodyText"/>
      </w:pPr>
      <w:r>
        <w:t xml:space="preserve">(ผู้สัมภาษณ์) อันนี้ก็คือในเรื่องของการทำงานมาโดยตลอด ก็คงจะได้ผลดีนะ ไม่อย่างนั้นคนก็คงไม่มาดูงานที่นี่เป็นตัวอย่าง เดียวกัน ปัญหาก็ตามมาติด ๆ เหมือนกัน เพิ่มขึ้นเรื่อย ๆ คุณวรันยูคุณเสนออย่างไรคะ ทุ่นขยะ ทุ่น 3 ตัว เราเป็นคนไปคือเป็นโมเดลจากของเขาก่อน แต่ก่อนเรามีทุ่นเรามีทุ่นของ ทช ของหน่วยงานนะครับ ไป ได้ผลน้อย เราก็เลยเอาเศษขยะจากพวกเรา จากชาวประมง จากกลุ่มพวกนี้มาทำครับ แต่ว่าที่เราเก็บ ๆ อยู่ทั้งหมดนี่ ตอนนี้ปัญหาก็คือขยะที่เราเก็บไปไหน ไม่มีใครรู้เลย ขยะมลสุมไม่มีคุณค่าเลย ตอนนี้ที่ผมทำ นอกจากเก็บ นอกจากออกไปสำรวจ นอกจากสิ่งที่มีชีวิต พยายามจะแปรรูปเป็นสินค้าที่ create เป็นสินค้าสมัยใหม่ เช่น เก็ตบอร์ดนี่ครับ เพื่อจะเอามาทำเป็น Sket board แจกเด็ก ๆ แล้วเวลาเราคุยกันนี่ มองเห็นแค่ตัวเองทั้งนั้นเลย เราเคยมองเห็นเด็ก ๆ ไหม ว่าอนาคตที่เราทำนี่ เราจะส่งต่ออะไรให้น้อง ๆ เขานะครับ อย่างเช่นน้องคนนี้นะครับ เก็บขยะทุกวันนะครับ ทุกวันเลยที่หาดป่าตอง อยากจะให้เขาพูด แต่เดี๋ยวเวลาไม่พอ ก็นอกจากเรื่องของหน่วยงานรัฐ เรื่องการจัดการของหน่วยงานรัฐ นอกจากจิตอาสา นอกจากโรงงานแปรรูป นอกจากที่ไปที่เก็บกองขยะ ตอนนี้นะครับ คือ คนรุ่นต่อไป เราจะส่งอะไรให้เขา เราจะปลูกจิตสำนึกอย่างไร ถามว่าปลูกจิตสำนึก อย่างไร ใครตอบผมได้บ้างไหม เรามีวิธีของเรานะครับ ซึ่งเราไม่ต้องมาทดลองมาอะไรแล้ว ไม่ต้องมากางปายไวนิ้ลกิจกรรมคนไปเก็บขยะแล้วทุกคนมีจิตสำนึก ไม่ใช่นะครับ ผมส่งต่อจิตสำนึกกันคนต่อคน ส่งกันคนต่อคน ในภาคประชาชนคนธรรมดาเราส่งกันไปคนต่อคน ตอนนี้โมเดลของเรา ผมอยากจะบอกท่านผู้ว่า ว่า ภูเก็ตของเราเป็นหลวงแห่งจิตอาสาแห่งประเทศไทยครับ ไปพิษณุโลก กรุงเทพฯ หัวลำโพง โมเดลจากเพจพวกเรากลุ่มเล็ก ๆ นี่ครับ จากขยะชิ้นเดียวที่ลงไปในถุงดำ เมื่อ 3-4 ปีที่แล้ว จากเพจที่เป็นตอนนี้เป็นโมเดลระดับประเทศนะครับ โมเดลตรงนี้ เราจะต้องไปขยายผลเพิ่มเติมดิฉันก็อยากฟังความคิดเห็นของสมาชิกด้วย เพราะพวกเราเองได้ฟังความเห็นของแต่ละท่านได้น้ำเสนอนะคะ ขอตัวแทนน้องชายตัวเล็ก ๆ คนนี้หน่อยได้ไหมคะ คนนี้นะคะ อายุเท่าไรแล้วครับ คนเก่งครับ พูดได้เลย เปิดไมค์ไว้ให้แล้ว ค่ะ กี่ขวบแล้วครับ 13 แล้วครับแล้วทำไมถึงได้ออกมาเก็บขยะครับคนเก่ง ถึงอยากช่วยให้ทะเลสะอาดครับ // อยากให้ชายทะเลสะอาด ยากที่สุด หรือหนูอยากจะแก้ไขที่สุดในตอนที่เก็บขยะตรงไหนที่น่าจะปรุงปรุงกันในใจ เมื่อเวลาไปเจอขยะน่ะค่ะ มีถุงดำพอไหม มีอุปกรณ์พอไหมพอแล้วเวลาพอไปเจอคนทิ้งขยะแบบต่อหน้าต่อตาเราไหมคะ แล้วเราทำอย่างไร // มีครับ // อย่างไรคะ // เดินไปเก็บครับ // มีไปบอกไหม พี่ ๆ เดินไปเก็บหน่อยหรือต้องดูก่อนว่าตัวใหญ่ไหม หรือต้องดูก่อนแต่ถ้าตัวไม่ใหญ่อาจจะบอกกันได้นะคะ เราก็เก็บให้เป็นตัวอย่างใช่ไหมคะ แล้วเหนื่อยไหม เบื่อไหมค่ะ ไม่เบื่อครับ ทำไมเราถึงต้องมาเก็บ // อยากให้ชายหาดสะอาด // อยากให้ชายหาดสะอาดขึ้น อยากให้บ้านผมสะอาด ขอบคุณมากครับ ขอเสียงปรบมือให้น้องเขาหน่อย นะคะต้องบอกคุณผู้ชมนะคะ ว่าสิ่งที่น้องเขาบอกทุกคนที่นี่นะคะ ที่เราลุกขึ้นมาเก็บกวาดขยะบ้านเมืองเรา เพราะเราอยากเห็นภูเก็ตสะอาดนะคะ เราทำด้วยความรู้สึกจากใจเราไม่ต้องหวังจะต้องมีใครมาให้รางวัลให้ค่าจ้าง เพราะถ้าอยากได้ค่าจ้างจริง เพราะทำอย่างอื่น แสดงว่ามันไม่ได้ทำเพื่อมุ่งหวังจะได้เงิน ดิฉันว่าจิตสำนึกดีนะคะ ดิฉันว่าท่านผู้ว่าฯ นี่ท่านมีทรัพยากรบุคคลที่น่ารักมาก ๆ นะ ท่านนายกฯ คะ ทำแบบนี้ดีแล้ว ทำต่อไปนะคะ เพื่อให้มันเกิดผลที่ดีไปอีก ทรงพลังมากยิ่งขึ้นไปอีก ท่านผู้ว่าคะ ว่าชุมชนของเราเข้มแข็งอยู่แล้ว น่าจะทำอะไรเพิ่มเติม เขาก็ยังห่วง ก็คืออย่างเช่น เรื่องของการปล่อยน้ำเสียออกมานะคะ ไม่ว่าจะเป็นในส่วนอุตสาหกรรมท่องเที่ยวหรือครัวเรือนน่ะค่ะ เชิญค่ะ</w:t>
      </w:r>
    </w:p>
    <w:p>
      <w:pPr>
        <w:pStyle w:val="BodyText"/>
      </w:pPr>
      <w:r>
        <w:t xml:space="preserve">(ท่านผู้ว่า) ผู้ในเรื่องของสิ่งแวดล้อมนะคะ เป็นคำขวัญนะคะ ว่าเมืองภูเก็ตต้องเป็นเรื่องดี ฉะนั้นในเรื่องของการท่องเที่ยว คนเยอะ ขยะเยอะ น้ำเสียเยอะ การจราจรคับคั่งนะคะ ทีนี้ในเรื่องของน้ำเสียค่ะ จริง ๆ ถ้าหากว่าภูเก็ตน้ำเสีย มันจะหมดไปเลยนะคะ ชายหาดที่เราว่ามันสวย ทรายที่ขาว มันอาจจะไม่ขาวนะคะ สิ่งมีชีวิตมันอาจจะทำให้ระบบนิเวศน์ของเราเสียหายนะคะ ฉะนั้น ในจังหวัดภูเก็ตนะคะ ในเขตเทศบาลจังหวัดนครภูเก็ตเองนะคะ ก็อาจพูดถึงพื้นที่ของตัวเอง เรามีพื้นที่ไม่เยอะค่ะ ก็ประมาณ 12 ตารางกิโลเมตร .56 ตารางกิโลเมตร แต่มีความหนาแน่นของคน 6,300 คน ต่อ 1 ตารางกิโลเมตร ฉะนั้นไม่ต้องนึกจำนวนคนอยู่เท่าไร 80,000 ต้องคูณด้วย 2 น่ะค่ะ ความจำเป็นที่ ก็เพราะทางนครภูเก็ตอยู่ทางฝั่งตะวันออกของเกาะ ทางฝั่งตะวันออกของเกาะ ในอดีตมีความสมบูรณ์ของกุ้ง หอย ปู ปลา ถ้าหากว่าในเขตเทศบาลไม่มีระบบบำบัดน้ำเสีย ถามว่าเรากล้ากิน กุ้ง, หอย, ปู, ปลาที่ปลายแหลมสะพานหิน ที่น้ำลงน่ะค่ะ เราจะเห็นชาวบ้านลงไปหากุ้ง หอย ปู ปลา ในชายแหลมสะพานหิน ฉะนั้นการที่รวบรวมระบบกันน้ำเสีย ตีในเรื่องของสื่งแวดล้อม อย่างเช่น วันนี้ที่ถามคนในภูเก็ตในวันที่ผ่านมาเราไม่มีความสุขเลย เราทุกอย่าง ที่เรารู้สึที่เราว่าสวยวันนี้มันไม่มีแล้ว น้ำที่อยู่ในคลองมันก็เริ่มจะดำ แต่หน้าที่ของรัฐ ของท้องถิ่นเองก็ต้องทำที่จะให้เรามีคนในอย่างน้อย ๆ ต้องมีระบบนิเวศน์กลับคืนมา ถึงจะไม่ได้ร้องเปอร์เซ็นต์ 50 เปอร์เซ็นต์ ฉะนั้นเราได้ให้ความสำคัญระบบบำบัดน่ำเสีย ในปี 63 นครเทศบาลภูเก็ต สามารถระบบรวบรวมระบบน้ำเสียได้ 86 เปอร์เซ็นต์ Capacities 36,000 ลูกบาศก์เมตร 36,000 คิวขออนุญาตไปทีสาเหตุ สาเหตุที่ปล่อยน้ำลงมานี่ คิดว่าเราจะจัดการอย่างไร ท่านนายกฯ รับเรื่องปลายน้ำไปแล้วนะคะ เดี๋ยวท่านจัดการบำบัดให้ แล้วคนปล่อยก็ปล่อยมาเรื่อย ๆ จะจัดการอย่างไรคะ ครับ ในเรื่องของน้ำเสียนะครับ วันนี้นี่ในเรื่องระบบการบำบัดทั้งระบบนี่ เรามีอยู่ 8 องค์กรปกครองส่วนท้องถิ่นแล้ว ทำเรื่องนี้ ยังเหลืออีกครั้งหนึ่งที่ยังไม่ได้ดำเนินการ เราอาจจะมีในเรื่องของ ข้อจำกัดในพื้นที่ หายากแล้วก็ราคาแพงด้วย แต่คิดว่าความพยายามภายในหลังกจากนี้ไป เราจะต้องทำอย่างไรเราจะต้องทำอย่างไรให้มีพื้นที่บำบัดเยอะขึ้น ซึ่งการแก้ปัญหาที่ต้นเหตุต่าง ๆ เป็นสิ่งที่สำคัญอย่างที่ท่านนายกฯ บอกเราจะช่วยกันอย่างไร อย่างในเรื่องของสถานประกอบการของโรงแรมนี่ อย่างเช่นมีการต่อใบอนุญาตนี่เราก็มีความเข้มงวดในเรื่องนี้ครับ ทำอย่างไรให้ลดเรื่องนี้ได้นะครับ ผมขอเรียนว่าหลังจากช่วงที่ผ่านมาเราอาจจะไปยุ่งกับปัญหาเฉพาะหน้าอยู่ แต่หลังจากนี้คงมีเวลาได้พูดคุยขึ้น ประสบการณ์ของจิตอาสา ประสบการณ์ของหน่วยงานท้องถิ่นนี่ ระดมพูดคุยกัน เป็นทางออก เห็นทางออกในการที่จะทำงานครับ</w:t>
      </w:r>
    </w:p>
    <w:p>
      <w:pPr>
        <w:pStyle w:val="BodyText"/>
      </w:pPr>
      <w:r>
        <w:t xml:space="preserve">(ผู้สัมภาษณ์) ท่านผู้ว่าฯ อาจจะมีแนวทางเรียกประชุมของกลุ่มจิตอาสาเพื่อมารวมตัวกันอย่างเป็นรูปธรรม เพื่อไปในทิศทางเดียวกัน จะได้ให้พวกเขาทำงานให้เกิดขึ้นใช่ไหมคะ</w:t>
      </w:r>
    </w:p>
    <w:p>
      <w:pPr>
        <w:pStyle w:val="BodyText"/>
      </w:pPr>
      <w:r>
        <w:t xml:space="preserve">(ผู้ให้สัมภาษณ์) ใช่ครับ เขาเป็น ทีมเหล่านี้เขาเป็นคนที่ใช้ได้ เพราะเขาอาสาจะให้ผมใช้ // ใช้ได้ดีด้วยนะคะ // ต้องขอบคุณร่วงหน้าด้วยนะครับ ที่มีข้อเสนอแนะเพิ่มเติมไหมคะ เชิญค่ะ // สิ่งที่อยากจะฝาก ก็คือเขตปลอดโฟมค่ะ ผู้ว่าฯ ดิฉันว่าเราควรจจะจริงจังกันได้แล้วในการงดภายในปีนี้และ ลดการใช้โฟมในภูเก็ต โฟมมาทางสะพานสารสินค่ะท่าน ไม่ได้มาทางเรือ ดิฉันว่ามันจะควบคุมง่ายนะคะ ข้อที่ 2 ก็คือ ที่อยากจะฝากก็คือเวลาเราทำโครงการจัดการขยะนะคะทุกท่าน เจ้าของพื้นที่น่ะค่ะ ฟังเขาว่าทำอย่างไร และอยากให้เน้นไปที่สื่อประชาสัมพันธ์นะคะ ในการทำทุกอย่าง แล้วก็เราจะมีกิจกรรมเก็บขยะชายหาด สิ่งที่ดิฉันเห็นแล้วก็ ยิ้มน่ะค่ะ เราเก็บเรียบร้อยแล้วไม่ได้แยกตรงนั้นเลยค่ะ แล้วก็นำไปใช้ประโยชน์อย่างที่ 2 ท่านข้างล่างนะะค นำขยะไปทำประโยชน์ได้ดีมากค่ะ // recycle // จะมีคนหนึ่งที่ลุยนะคะ น้องขาลุยนะคะ อย่างท่านนายกฯ นี่ท่านนั่ง ๆ อยู่ก็พาช่วยแยกอะไรประเภทนี้ อย่างดิฉัน ฉันลุยทำหมด ทุกการเก็บขยะชายหาดแค่ละครั้งแยกกันตรงนั้นเลยนะคะ ส่วนที่ขายได้ให้ ผู้จัดการพนักงานจัดการไปในส่วนที่เป็นอะไรที่ขอนไม้อะไรต่าง ๆ ค่ะ เราทำธุรกิจท่องเที่ยว เราจะปรับมุม ปรับภูมิทัศน์ได้หมดเลยค่ะท่าน แยกขยะทุกครั้งที่เก็บขึ้นมานะคะ ขอบคุณค่ะ // เดี๋ยวมีชาวต่างชาติร่วมด้วยนะคะ เห็นเขาได้แสดงความคิดเห็นสั้น ๆ สักนิดหนึ่ง ขอไมค์</w:t>
      </w:r>
    </w:p>
    <w:p>
      <w:pPr>
        <w:pStyle w:val="BodyText"/>
      </w:pPr>
      <w:r>
        <w:t xml:space="preserve">[ภาษาต่างประเทศ] เชิญค่ะ // ก็คือคุณลีน่านี่จัดการการทำขยะปลายทาง ก็คือเอาพลาสติกนี่เอามาทำ create ซึ่ง เขาก็มีเครื่องมือนะคะ ที่จะแลกเปลี่ยนความรู้ในตรงนี้กัน และเขานอกจากนี้เขาทำในส่วนของการให้ความรู้กับเด็ก ๆ แล้วก็ผู้ปกครองนะคะ ที่จะนำการจัดการขยะ เก็บอย่างไร แยกอย่างไร แล้วก็จัดการไปสู่ปลายทางอย่างไร และแลกเปลี่ยนให้กับเด็ก ๆ รุ่นใหม่ เยาวชน ต่าง ๆ ค่ะ นี่คือสิ่งที่คุณลีน่าทำค่ะ เขาเป็นชาวรัสเซียนะคะ ที่มาอยู่ในจังหวัดภูเก็ต // มาอยู่เลยใช่ไหม หรือมาเที่ยว // มีใบอนุญาติทำงานครบค่ะ อยู่แล้วช่วยบ้านเราเมือเราอย่างนี้ ยินดีต้อนรับนะคะ ในส่วนนี้นะคะ เราเรียนว่าการพูดคุยเรื่องเกี่ยวกับขยะวันนี้ กับพี่น้องประชาชนว่ามีทิศทางที่ดี อย่างที่ท่านผู้ว่าฯ ของจังหวัดภูเก็ตเลยนะคะ ก็ถือว่าสร้างโมเดลเป็นโมเดลระดับประเทศนะคะ ใครก็ต้องมาดูงานที่ภูเก็ต แล้วท่านก็เป็นแผนกแม่บ้านนะคะ ท่านนายกฯ จะจัดการให้หมด มีน้ำเสีย เดี๋ยวจะสร้างที่บำบัด แต่นั่นไม่ได้หมายความว่าทางท้องถิ่นกันบ้าง คือ ไปเล่นงานที่สาเหตุ แต่คนที่จะช่วยนะคะ เรามีจิตอาสา พี่ ๆ ดูนะคะ ทั้งเด็ก ผู้ใหญ่ ผู้สูงอายุนะคะ มากันพร้อมเลย ทรงพลังทั้งนั้นนะคะ ความสามัคคี มั่นใจได้นะ ดิฉันมั่นใจว่าภูเก็ตจะแก้ไขปัญหาได้ ท้ายสุดนี้นะ ท่านผู้ว่าฯ คะ ใคร ๆ ก็รักภูเก็ตคนไทยทุกคนอยากมาเที่ยวภูเก็ตมากนะคะ ทุกอย่างราคาประหยัดมาเลยนะคะ อย่างไรบ้างคะ วันนี้มาบ้านเรา</w:t>
      </w:r>
    </w:p>
    <w:p>
      <w:pPr>
        <w:pStyle w:val="BodyText"/>
      </w:pPr>
      <w:r>
        <w:t xml:space="preserve">(ผู้ให้สัมภาษณ์) พี่น้องชาวไทยครับ รับทุกท่านครับ วันนี้ภูเก็ตเป็นนาทีทองของพี่น้องชาวไทยที่จะมาเยือน เรามีจุดขายทั้งธรรมชาติที่สวยงาม กลับคืนมาธรรมชาติที่สวยงามกลับคืนมา ในเรื่องของอาหารการกิน เรามีอารยธรรม วัฒนธรรม เรามีอาหารที่อร่อย ซึ่งราคาในวันนี้ที่ท่านอาจ บางท่านอาจจะบอกว่าแพง แต่ตอนนี่ไม่แพงแล้ว หลายท่านยืนยันได้ว่าไม่แพงแล้ว เรามีข่าวว่าตอนนั้น เรามีคนติดโรคโควิดเยอะ วันนี้ต้องยืนยันว่าหมอเราเก่ง เพราะเรามีประสบการณ์จัดการกับปัญหาได้ ขอเชิญชวนทุกท่านในตอนนี้ นาทีทอง ณ ขณะนี้ที่ภูเก็ตน่าเที่ยวนะคะ น่ามาเยี่ยมชม แล้วก็ปัญหาต่าง ๆ ไปรับคความร่วมมืออย่างดีในการช่วยกันแก้ไขปัญหานะคะ จิตใจคนภูเก็ตนนี่น่ารักมาก ๆ นะคะ มีอาหารที่อร่อยมากหนมจีน ร้านหนมจีนภูเก็ตอร่อยมาก ๆ เอาล่ะค่ะ เป็นกำลังใจให้ทุก ๆ นะคะ ขอบพระคุณทุกท่านมากค่ะ ขอบพระคุณค่ะ วันนี้หมดเวลาแล้วนะคะ ดิฉันพร้อมทีมงานไทย พีบีเอสเกษตรพืชผลลาไปก่อนค่ะ สวัสดีค่ะ</w:t>
      </w:r>
    </w:p>
    <w:p>
      <w:pPr>
        <w:pStyle w:val="BodyText"/>
      </w:pPr>
      <w:r>
        <w:t xml:space="preserve">[เสียงดนตรี] // สวัสดีครับ ติดตามข่าว 15.00 น. นะครับ กรณีครูทำร้ายร่างกายเด็กเกิดขึ้นหลายโรงเรียนนะครับ วันนี้มีวงเสวนาหารือกันหลายฝ่าย เพื่อที่จะแก้ไขปัญหา และหาทางออกร่วมกัน ให้โรงเรียนเป็นสถานที่ปลอดภัยสำหรับเด็กนะครับ คุณ… ปิ่นแก้ว ติดตามอยู่ที่ โรงแรมแมนดารินมีรายงานสดเข้ามาครับ เชิญครับ // ทางออกของวงเสวนานี้นะคะ ก็คือต้องการให้โรงเรียนนั้นมีระบบความปลอดภัยค่ะ โดยให้ผู้ปกครองนั้นเข้าไปมีส่วนร่วมในการกระทำความรุนแรงในโรงเรียนค่ะ เวทีเสวนาทางออกเมื่อโรงเรียนไม่ปลอดภัย เมื่อเด็กซึ่งมีผู้เข้าร่วมพูดคุยหาทางออกหลากหลายอาชีพ ชีพ วัยรุ่นเฉพาะด้าน เครื่อข่ายครอบครัว รวมถึงตัวแทนเครือข่ายผู้ปกครองสารสาสน์นิเทศราชพฤกษ์ ร่วมกัน และสะท้อนความนิยมของโรงเรียนอาจจะส่งผลร้ายต่อสภาพจิตใจพัฒนาการของเด็กนำไปสู่โรคซึมเศร้า โดยเสนอให้สร้างระบบความปลอดภัยในโรงเรียน ให้ผู้ครองมีส่วนร่วมในการตรวจสอบได้ ของนักเรียนโรงเรียนสารสาร์นวิเทศราชพฤษ์ ต้องมีมาตรการชัดเจน มีกล้องวงจรปิดทุกชั้นเรียน รวมถึงหากโรงเรียนไม่ปรับปรุงก็ต้องปิดกิจการค่ะ ขณะที่กระทรวง ขออะภัยค่ะ ตัวแทนของกระทรวงพัฒนาสังคมและความมั่นคงของมนุษย์นะคะ ก็ระบุว่า เตรียมที่จะลง MOU ส่วมกับกระทรวงศึกษาธิการค่ะ เพื่อลดปัญหาการกระทำความรุนแรงใน โรงเรียนค่ะ ขอบคุณครับ ปปส. และตำรวจปราบปรามยาเสพติด อำเภอหาดใหญ่ จับเครือข่ายาเสพติด ขนยาบ้าจากภาคเหนือสู่ภาคใต้ ยึดยาบ้าได้ 300,000 เม็ด พร้อมกับเครือข่ายยาเสพติดยาบ้านกว่า 300,000 เม็ด รถบรรทุกอีก 2 คันนะครับ และโทรศัพท์มือถืออีกจำนวนหนึ่ง ของกลาง ซึ่งตำรวจปราบปราม ภาค 9 ยึดได้จากผู้เสพติด 5 คนตำบลกวนลัง อำเภอหาดใหญ่ หลังลำเรียงมาจากภาคเหนือกับรถบรรทุก 10 ล้อ ลงมาภาคใต้ พลตำรวจตรี อาซาน จันทร์กิตติ เปิดเผยว่าผู้ต้องหาควบคุมตัวเป็นเครือข่ายยาเสพติดในพื้นที่สตูล จังหวัดตรัง พัทลุง และสงขลานะครับ โดยมีนางสางพิพัฒน์พร เทศนอก จังหวัดตรัง เป็นเอเย่น ในการค้าทั้งหมด ตำรวจจึงแกะรอยและทราบว่ามียาเสพติดมากับรถบรรทุก 10 ล้อ มาส่งที่อำดภจังหวัดสงขลานะครับ เพื่อส่งให้เครือข่ายยาเสพติดจังหวัดยะลาแต่ว่าตำรวจจับได้หมดแล้วนะครับศูนย์คนหาย ThaiPBS มากแก้ว อายุ 24 ปี สูงประมาณ 165 เซนติเมตร เซนติเมตร มีรูปร่างพร้อมนะครับ หายจากหมู่ที่ 7 อำเภอประนม จังหวัดสุราษธาณี มิถุนายน 2563 ได้แจ้งความไว้ที่สถานีตำรวจภูธรพนมนะครับ ใครพบเห็นกรุณาแจ้งศูนย์คนหาย Thai PBS 027902111 ครับอีกสักครู่ติดตามชมรายการคนสู้โรคนะครับ และรับชมข่าวช่วงต่อไปในทันข่าว เวลา 16.00 น. ครับ สวัสดีครับ พีบีเอส สันจรลงพื้นที่ภูเก็ต ไข่มุกอันดามัน แหล่งท่องเที่ยวสำคัญของประเทศ วิกฤต COVID-19 จุดเปลี่ยน ภูเก็ตโมเดล ออกที่แท้จริงหรือไม่ใครได้ประโยชน์ฟังเสียงสะท้อนประชาชนในพื้น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19:34Z</dcterms:created>
  <dcterms:modified xsi:type="dcterms:W3CDTF">2021-03-23T09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4.24 น.</vt:lpwstr>
  </property>
  <property fmtid="{D5CDD505-2E9C-101B-9397-08002B2CF9AE}" pid="3" name="subtitle">
    <vt:lpwstr/>
  </property>
</Properties>
</file>